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000000">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000000">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000000">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000000">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000000">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000000">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000000">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000000">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000000">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000000">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000000">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000000">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000000">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000000">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000000">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000000">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000000">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000000">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000000">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000000">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000000">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000000">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000000">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000000">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000000">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407A1CEE" w:rsidR="00291110" w:rsidRDefault="008341A4" w:rsidP="008341A4">
          <w:pPr>
            <w:pStyle w:val="Caption"/>
            <w:jc w:val="center"/>
          </w:pPr>
          <w:r>
            <w:t xml:space="preserve">Table </w:t>
          </w:r>
          <w:fldSimple w:instr=" SEQ Table \* ARABIC ">
            <w:r>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61A30C5F" w:rsidR="00026703" w:rsidRDefault="0024115F" w:rsidP="00F32B2E">
          <w:pPr>
            <w:pStyle w:val="Heading2"/>
          </w:pPr>
          <w:bookmarkStart w:id="7" w:name="_Toc126931934"/>
          <w:bookmarkStart w:id="8" w:name="_Toc133311453"/>
          <w:r w:rsidRPr="005D20B3">
            <w:t>MoSCoW prioritisation</w:t>
          </w:r>
          <w:bookmarkEnd w:id="7"/>
          <w:r>
            <w:t xml:space="preserve"> (Proposed)</w:t>
          </w:r>
          <w:bookmarkEnd w:id="8"/>
        </w:p>
        <w:p w14:paraId="55F6993C"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933EBC" w:rsidRPr="005D20B3" w14:paraId="3E4478F7" w14:textId="77777777" w:rsidTr="001856AF">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87F2B">
            <w:tc>
              <w:tcPr>
                <w:tcW w:w="1129" w:type="dxa"/>
                <w:shd w:val="clear" w:color="auto" w:fill="E2EFD9" w:themeFill="accent6" w:themeFillTint="33"/>
              </w:tcPr>
              <w:p w14:paraId="63E170D9" w14:textId="77777777" w:rsidR="00933EBC" w:rsidRPr="005D20B3" w:rsidRDefault="00933EBC" w:rsidP="00FF3AB5">
                <w:pPr>
                  <w:jc w:val="center"/>
                  <w:rPr>
                    <w:rFonts w:cs="Arial"/>
                  </w:rPr>
                </w:pPr>
                <w:r w:rsidRPr="005D20B3">
                  <w:rPr>
                    <w:rFonts w:cs="Arial"/>
                  </w:rPr>
                  <w:t>M</w:t>
                </w:r>
              </w:p>
            </w:tc>
            <w:tc>
              <w:tcPr>
                <w:tcW w:w="7887" w:type="dxa"/>
                <w:shd w:val="clear" w:color="auto" w:fill="E2EFD9" w:themeFill="accent6" w:themeFillTint="33"/>
              </w:tcPr>
              <w:p w14:paraId="5AB31BDB" w14:textId="41860D1D"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sidR="00C87F2B">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24409766" w14:textId="77777777"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5CFCDAAD" w14:textId="6939BAB8" w:rsidR="00933EBC" w:rsidRPr="005D20B3" w:rsidRDefault="00797656"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00933EBC" w:rsidRPr="005D20B3">
                  <w:rPr>
                    <w:rFonts w:ascii="Arial" w:hAnsi="Arial" w:cs="Arial"/>
                    <w:color w:val="auto"/>
                    <w:sz w:val="24"/>
                    <w:szCs w:val="22"/>
                    <w:lang w:val="en-GB"/>
                  </w:rPr>
                  <w:t>dmin check that item</w:t>
                </w:r>
                <w:r>
                  <w:rPr>
                    <w:rFonts w:ascii="Arial" w:hAnsi="Arial" w:cs="Arial"/>
                    <w:color w:val="auto"/>
                    <w:sz w:val="24"/>
                    <w:szCs w:val="22"/>
                    <w:lang w:val="en-GB"/>
                  </w:rPr>
                  <w:t>s</w:t>
                </w:r>
                <w:r w:rsidR="00933EBC" w:rsidRPr="005D20B3">
                  <w:rPr>
                    <w:rFonts w:ascii="Arial" w:hAnsi="Arial" w:cs="Arial"/>
                    <w:color w:val="auto"/>
                    <w:sz w:val="24"/>
                    <w:szCs w:val="22"/>
                    <w:lang w:val="en-GB"/>
                  </w:rPr>
                  <w:t xml:space="preserve"> </w:t>
                </w:r>
                <w:r w:rsidR="00A706EE">
                  <w:rPr>
                    <w:rFonts w:ascii="Arial" w:hAnsi="Arial" w:cs="Arial"/>
                    <w:color w:val="auto"/>
                    <w:sz w:val="24"/>
                    <w:szCs w:val="22"/>
                    <w:lang w:val="en-GB"/>
                  </w:rPr>
                  <w:t>are</w:t>
                </w:r>
                <w:r w:rsidR="00933EBC" w:rsidRPr="005D20B3">
                  <w:rPr>
                    <w:rFonts w:ascii="Arial" w:hAnsi="Arial" w:cs="Arial"/>
                    <w:color w:val="auto"/>
                    <w:sz w:val="24"/>
                    <w:szCs w:val="22"/>
                    <w:lang w:val="en-GB"/>
                  </w:rPr>
                  <w:t xml:space="preserve"> still safe to use, </w:t>
                </w:r>
              </w:p>
              <w:p w14:paraId="6B5E08A5" w14:textId="107D96C0" w:rsidR="00933EBC" w:rsidRPr="005D20B3" w:rsidRDefault="007849AA" w:rsidP="001856AF">
                <w:pPr>
                  <w:pStyle w:val="ListParagraph"/>
                  <w:numPr>
                    <w:ilvl w:val="0"/>
                    <w:numId w:val="18"/>
                  </w:numPr>
                  <w:jc w:val="both"/>
                  <w:rPr>
                    <w:rFonts w:cs="Arial"/>
                  </w:rPr>
                </w:pPr>
                <w:r>
                  <w:rPr>
                    <w:rFonts w:cs="Arial"/>
                  </w:rPr>
                  <w:t>H</w:t>
                </w:r>
                <w:r w:rsidR="00933EBC" w:rsidRPr="005D20B3">
                  <w:rPr>
                    <w:rFonts w:cs="Arial"/>
                  </w:rPr>
                  <w:t>ealth and safety requirements</w:t>
                </w:r>
                <w:r w:rsidR="00797656">
                  <w:rPr>
                    <w:rFonts w:cs="Arial"/>
                  </w:rPr>
                  <w:t>,</w:t>
                </w:r>
                <w:r w:rsidR="00933EBC" w:rsidRPr="005D20B3">
                  <w:rPr>
                    <w:rFonts w:cs="Arial"/>
                  </w:rPr>
                  <w:t xml:space="preserve"> PPE is needed for the item.</w:t>
                </w:r>
              </w:p>
              <w:p w14:paraId="3F1CD9D9" w14:textId="634B909A"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58FAACF1" w14:textId="77777777" w:rsidR="00933EBC" w:rsidRPr="00C87F2B" w:rsidRDefault="00933EBC" w:rsidP="00C87F2B">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50DE3219" w14:textId="55674697" w:rsidR="00C87F2B" w:rsidRPr="005D20B3" w:rsidRDefault="003A48E7" w:rsidP="00C87F2B">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933EBC" w:rsidRPr="005D20B3" w14:paraId="47D62F00" w14:textId="77777777" w:rsidTr="007849AA">
            <w:tc>
              <w:tcPr>
                <w:tcW w:w="1129" w:type="dxa"/>
                <w:shd w:val="clear" w:color="auto" w:fill="FFF2CC" w:themeFill="accent4" w:themeFillTint="33"/>
              </w:tcPr>
              <w:p w14:paraId="3DFE6B38" w14:textId="77777777" w:rsidR="00933EBC" w:rsidRPr="005D20B3" w:rsidRDefault="00933EBC" w:rsidP="00FF3AB5">
                <w:pPr>
                  <w:jc w:val="center"/>
                  <w:rPr>
                    <w:rFonts w:cs="Arial"/>
                  </w:rPr>
                </w:pPr>
                <w:r w:rsidRPr="005D20B3">
                  <w:rPr>
                    <w:rFonts w:cs="Arial"/>
                  </w:rPr>
                  <w:t>S</w:t>
                </w:r>
              </w:p>
            </w:tc>
            <w:tc>
              <w:tcPr>
                <w:tcW w:w="7887" w:type="dxa"/>
                <w:shd w:val="clear" w:color="auto" w:fill="FFF2CC" w:themeFill="accent4" w:themeFillTint="33"/>
              </w:tcPr>
              <w:p w14:paraId="646409B3"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6CD5075E"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3889E34" w14:textId="4D6D976D"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w:t>
                </w:r>
              </w:p>
              <w:p w14:paraId="6B2A10DF" w14:textId="77777777" w:rsidR="00933EBC" w:rsidRPr="005D20B3" w:rsidRDefault="00933EBC" w:rsidP="001856AF">
                <w:pPr>
                  <w:jc w:val="both"/>
                  <w:rPr>
                    <w:rFonts w:cs="Arial"/>
                  </w:rPr>
                </w:pPr>
              </w:p>
            </w:tc>
          </w:tr>
          <w:tr w:rsidR="00933EBC" w:rsidRPr="005D20B3" w14:paraId="645D4AC5" w14:textId="77777777" w:rsidTr="00C87F2B">
            <w:tc>
              <w:tcPr>
                <w:tcW w:w="1129" w:type="dxa"/>
                <w:shd w:val="clear" w:color="auto" w:fill="D9E2F3" w:themeFill="accent1" w:themeFillTint="33"/>
              </w:tcPr>
              <w:p w14:paraId="7ED5F3BB" w14:textId="77777777" w:rsidR="00933EBC" w:rsidRPr="005D20B3" w:rsidRDefault="00933EBC" w:rsidP="00FF3AB5">
                <w:pPr>
                  <w:jc w:val="center"/>
                  <w:rPr>
                    <w:rFonts w:cs="Arial"/>
                  </w:rPr>
                </w:pPr>
                <w:r w:rsidRPr="005D20B3">
                  <w:rPr>
                    <w:rFonts w:cs="Arial"/>
                  </w:rPr>
                  <w:t>C</w:t>
                </w:r>
              </w:p>
            </w:tc>
            <w:tc>
              <w:tcPr>
                <w:tcW w:w="7887" w:type="dxa"/>
                <w:shd w:val="clear" w:color="auto" w:fill="D9E2F3" w:themeFill="accent1" w:themeFillTint="33"/>
              </w:tcPr>
              <w:p w14:paraId="70F439E0" w14:textId="3912D306"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A706EE">
                  <w:rPr>
                    <w:rFonts w:eastAsiaTheme="minorHAnsi" w:cs="Arial"/>
                    <w:szCs w:val="22"/>
                    <w:lang w:eastAsia="en-US"/>
                  </w:rPr>
                  <w:t>shed</w:t>
                </w:r>
                <w:r w:rsidRPr="005D20B3">
                  <w:rPr>
                    <w:rFonts w:eastAsiaTheme="minorHAnsi" w:cs="Arial"/>
                    <w:szCs w:val="22"/>
                    <w:lang w:eastAsia="en-US"/>
                  </w:rPr>
                  <w:t xml:space="preserve"> locations</w:t>
                </w:r>
              </w:p>
            </w:tc>
          </w:tr>
          <w:tr w:rsidR="00933EBC" w:rsidRPr="005D20B3" w14:paraId="6E1731BC" w14:textId="77777777" w:rsidTr="00C87F2B">
            <w:tc>
              <w:tcPr>
                <w:tcW w:w="1129" w:type="dxa"/>
                <w:shd w:val="clear" w:color="auto" w:fill="FED5CE"/>
              </w:tcPr>
              <w:p w14:paraId="6A0A6645" w14:textId="77777777" w:rsidR="00933EBC" w:rsidRPr="005D20B3" w:rsidRDefault="00933EBC" w:rsidP="00FF3AB5">
                <w:pPr>
                  <w:jc w:val="center"/>
                  <w:rPr>
                    <w:rFonts w:cs="Arial"/>
                  </w:rPr>
                </w:pPr>
                <w:r w:rsidRPr="005D20B3">
                  <w:rPr>
                    <w:rFonts w:cs="Arial"/>
                  </w:rPr>
                  <w:t>W</w:t>
                </w:r>
              </w:p>
            </w:tc>
            <w:tc>
              <w:tcPr>
                <w:tcW w:w="7887" w:type="dxa"/>
                <w:shd w:val="clear" w:color="auto" w:fill="FED5CE"/>
              </w:tcPr>
              <w:p w14:paraId="2C0244D4" w14:textId="77777777" w:rsidR="00933EBC" w:rsidRPr="005D20B3" w:rsidRDefault="00933EBC"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2167EFFA" w14:textId="5EA3D2D6" w:rsidR="0024115F" w:rsidRDefault="0024115F" w:rsidP="00F32B2E">
          <w:pPr>
            <w:pStyle w:val="Heading2"/>
          </w:pPr>
          <w:bookmarkStart w:id="9" w:name="_Toc133311454"/>
          <w:r w:rsidRPr="005D20B3">
            <w:t>MoSCoW prioritisation</w:t>
          </w:r>
          <w:r>
            <w:t xml:space="preserve"> (Achieved)</w:t>
          </w:r>
          <w:bookmarkEnd w:id="9"/>
        </w:p>
        <w:p w14:paraId="10F00F23"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24115F" w:rsidRPr="005D20B3" w14:paraId="4C064988" w14:textId="77777777" w:rsidTr="001856AF">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1856AF">
            <w:tc>
              <w:tcPr>
                <w:tcW w:w="1129" w:type="dxa"/>
                <w:shd w:val="clear" w:color="auto" w:fill="E2EFD9" w:themeFill="accent6" w:themeFillTint="33"/>
              </w:tcPr>
              <w:p w14:paraId="283FC93D" w14:textId="77777777" w:rsidR="0024115F" w:rsidRPr="005D20B3" w:rsidRDefault="0024115F" w:rsidP="00FF3AB5">
                <w:pPr>
                  <w:jc w:val="center"/>
                  <w:rPr>
                    <w:rFonts w:cs="Arial"/>
                  </w:rPr>
                </w:pPr>
                <w:r w:rsidRPr="005D20B3">
                  <w:rPr>
                    <w:rFonts w:cs="Arial"/>
                  </w:rPr>
                  <w:t>M</w:t>
                </w:r>
              </w:p>
            </w:tc>
            <w:tc>
              <w:tcPr>
                <w:tcW w:w="7887" w:type="dxa"/>
                <w:shd w:val="clear" w:color="auto" w:fill="E2EFD9" w:themeFill="accent6" w:themeFillTint="33"/>
              </w:tcPr>
              <w:p w14:paraId="3217F30A"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5BD3A438"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614FCD29"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Pr="005D20B3">
                  <w:rPr>
                    <w:rFonts w:ascii="Arial" w:hAnsi="Arial" w:cs="Arial"/>
                    <w:color w:val="auto"/>
                    <w:sz w:val="24"/>
                    <w:szCs w:val="22"/>
                    <w:lang w:val="en-GB"/>
                  </w:rPr>
                  <w:t>dmin check that item</w:t>
                </w:r>
                <w:r>
                  <w:rPr>
                    <w:rFonts w:ascii="Arial" w:hAnsi="Arial" w:cs="Arial"/>
                    <w:color w:val="auto"/>
                    <w:sz w:val="24"/>
                    <w:szCs w:val="22"/>
                    <w:lang w:val="en-GB"/>
                  </w:rPr>
                  <w:t>s</w:t>
                </w:r>
                <w:r w:rsidRPr="005D20B3">
                  <w:rPr>
                    <w:rFonts w:ascii="Arial" w:hAnsi="Arial" w:cs="Arial"/>
                    <w:color w:val="auto"/>
                    <w:sz w:val="24"/>
                    <w:szCs w:val="22"/>
                    <w:lang w:val="en-GB"/>
                  </w:rPr>
                  <w:t xml:space="preserve"> </w:t>
                </w:r>
                <w:r>
                  <w:rPr>
                    <w:rFonts w:ascii="Arial" w:hAnsi="Arial" w:cs="Arial"/>
                    <w:color w:val="auto"/>
                    <w:sz w:val="24"/>
                    <w:szCs w:val="22"/>
                    <w:lang w:val="en-GB"/>
                  </w:rPr>
                  <w:t>are</w:t>
                </w:r>
                <w:r w:rsidRPr="005D20B3">
                  <w:rPr>
                    <w:rFonts w:ascii="Arial" w:hAnsi="Arial" w:cs="Arial"/>
                    <w:color w:val="auto"/>
                    <w:sz w:val="24"/>
                    <w:szCs w:val="22"/>
                    <w:lang w:val="en-GB"/>
                  </w:rPr>
                  <w:t xml:space="preserve"> still safe to use, </w:t>
                </w:r>
              </w:p>
              <w:p w14:paraId="4D7E8F69" w14:textId="77777777" w:rsidR="0024115F" w:rsidRPr="005D20B3" w:rsidRDefault="0024115F" w:rsidP="001856AF">
                <w:pPr>
                  <w:pStyle w:val="ListParagraph"/>
                  <w:numPr>
                    <w:ilvl w:val="0"/>
                    <w:numId w:val="18"/>
                  </w:numPr>
                  <w:jc w:val="both"/>
                  <w:rPr>
                    <w:rFonts w:cs="Arial"/>
                  </w:rPr>
                </w:pPr>
                <w:r>
                  <w:rPr>
                    <w:rFonts w:cs="Arial"/>
                  </w:rPr>
                  <w:t>H</w:t>
                </w:r>
                <w:r w:rsidRPr="005D20B3">
                  <w:rPr>
                    <w:rFonts w:cs="Arial"/>
                  </w:rPr>
                  <w:t>ealth and safety requirements</w:t>
                </w:r>
                <w:r>
                  <w:rPr>
                    <w:rFonts w:cs="Arial"/>
                  </w:rPr>
                  <w:t>,</w:t>
                </w:r>
                <w:r w:rsidRPr="005D20B3">
                  <w:rPr>
                    <w:rFonts w:cs="Arial"/>
                  </w:rPr>
                  <w:t xml:space="preserve"> PPE is needed for the item.</w:t>
                </w:r>
              </w:p>
              <w:p w14:paraId="0B50901B"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2CB510EF" w14:textId="77777777" w:rsidR="0024115F" w:rsidRPr="00C87F2B" w:rsidRDefault="0024115F" w:rsidP="001856AF">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39577259" w14:textId="77777777" w:rsidR="0024115F" w:rsidRPr="005D20B3" w:rsidRDefault="0024115F" w:rsidP="001856AF">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24115F" w:rsidRPr="005D20B3" w14:paraId="0F0021B9" w14:textId="77777777" w:rsidTr="001856AF">
            <w:tc>
              <w:tcPr>
                <w:tcW w:w="1129" w:type="dxa"/>
                <w:shd w:val="clear" w:color="auto" w:fill="FFF2CC" w:themeFill="accent4" w:themeFillTint="33"/>
              </w:tcPr>
              <w:p w14:paraId="7761747C" w14:textId="77777777" w:rsidR="0024115F" w:rsidRPr="005D20B3" w:rsidRDefault="0024115F" w:rsidP="00FF3AB5">
                <w:pPr>
                  <w:jc w:val="center"/>
                  <w:rPr>
                    <w:rFonts w:cs="Arial"/>
                  </w:rPr>
                </w:pPr>
                <w:r w:rsidRPr="005D20B3">
                  <w:rPr>
                    <w:rFonts w:cs="Arial"/>
                  </w:rPr>
                  <w:t>S</w:t>
                </w:r>
              </w:p>
            </w:tc>
            <w:tc>
              <w:tcPr>
                <w:tcW w:w="7887" w:type="dxa"/>
                <w:shd w:val="clear" w:color="auto" w:fill="FFF2CC" w:themeFill="accent4" w:themeFillTint="33"/>
              </w:tcPr>
              <w:p w14:paraId="70BEAA9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5DA23758"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33320D8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5D20B3" w:rsidRDefault="0024115F" w:rsidP="001856AF">
                <w:pPr>
                  <w:jc w:val="both"/>
                  <w:rPr>
                    <w:rFonts w:cs="Arial"/>
                  </w:rPr>
                </w:pPr>
              </w:p>
            </w:tc>
          </w:tr>
          <w:tr w:rsidR="0024115F" w:rsidRPr="005D20B3" w14:paraId="203ABDCA" w14:textId="77777777" w:rsidTr="001856AF">
            <w:tc>
              <w:tcPr>
                <w:tcW w:w="1129" w:type="dxa"/>
                <w:shd w:val="clear" w:color="auto" w:fill="D9E2F3" w:themeFill="accent1" w:themeFillTint="33"/>
              </w:tcPr>
              <w:p w14:paraId="131A632B" w14:textId="77777777" w:rsidR="0024115F" w:rsidRPr="005D20B3" w:rsidRDefault="0024115F" w:rsidP="00FF3AB5">
                <w:pPr>
                  <w:jc w:val="center"/>
                  <w:rPr>
                    <w:rFonts w:cs="Arial"/>
                  </w:rPr>
                </w:pPr>
                <w:r w:rsidRPr="005D20B3">
                  <w:rPr>
                    <w:rFonts w:cs="Arial"/>
                  </w:rPr>
                  <w:t>C</w:t>
                </w:r>
              </w:p>
            </w:tc>
            <w:tc>
              <w:tcPr>
                <w:tcW w:w="7887" w:type="dxa"/>
                <w:shd w:val="clear" w:color="auto" w:fill="D9E2F3" w:themeFill="accent1" w:themeFillTint="33"/>
              </w:tcPr>
              <w:p w14:paraId="765B1B7F"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Pr>
                    <w:rFonts w:eastAsiaTheme="minorHAnsi" w:cs="Arial"/>
                    <w:szCs w:val="22"/>
                    <w:lang w:eastAsia="en-US"/>
                  </w:rPr>
                  <w:t>shed</w:t>
                </w:r>
                <w:r w:rsidRPr="005D20B3">
                  <w:rPr>
                    <w:rFonts w:eastAsiaTheme="minorHAnsi" w:cs="Arial"/>
                    <w:szCs w:val="22"/>
                    <w:lang w:eastAsia="en-US"/>
                  </w:rPr>
                  <w:t xml:space="preserve"> locations</w:t>
                </w:r>
              </w:p>
            </w:tc>
          </w:tr>
          <w:tr w:rsidR="0024115F" w:rsidRPr="005D20B3" w14:paraId="782A66EF" w14:textId="77777777" w:rsidTr="001856AF">
            <w:tc>
              <w:tcPr>
                <w:tcW w:w="1129" w:type="dxa"/>
                <w:shd w:val="clear" w:color="auto" w:fill="FED5CE"/>
              </w:tcPr>
              <w:p w14:paraId="088FC288" w14:textId="77777777" w:rsidR="0024115F" w:rsidRPr="005D20B3" w:rsidRDefault="0024115F" w:rsidP="00FF3AB5">
                <w:pPr>
                  <w:jc w:val="center"/>
                  <w:rPr>
                    <w:rFonts w:cs="Arial"/>
                  </w:rPr>
                </w:pPr>
                <w:r w:rsidRPr="005D20B3">
                  <w:rPr>
                    <w:rFonts w:cs="Arial"/>
                  </w:rPr>
                  <w:t>W</w:t>
                </w:r>
              </w:p>
            </w:tc>
            <w:tc>
              <w:tcPr>
                <w:tcW w:w="7887" w:type="dxa"/>
                <w:shd w:val="clear" w:color="auto" w:fill="FED5CE"/>
              </w:tcPr>
              <w:p w14:paraId="0E268E36" w14:textId="77777777" w:rsidR="0024115F" w:rsidRPr="005D20B3" w:rsidRDefault="0024115F"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0DBBDD4E" w14:textId="77777777" w:rsidR="0024115F" w:rsidRDefault="0024115F" w:rsidP="0024115F">
          <w:pPr>
            <w:spacing w:line="360" w:lineRule="auto"/>
            <w:jc w:val="both"/>
            <w:rPr>
              <w:rFonts w:cs="Arial"/>
            </w:rPr>
          </w:pP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Pr="00F43ADF" w:rsidRDefault="00E071AB" w:rsidP="00E071AB">
          <w:pPr>
            <w:pStyle w:val="Caption"/>
            <w:spacing w:line="360" w:lineRule="auto"/>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059BD589" w14:textId="163B6620" w:rsidR="009A6681" w:rsidRDefault="009A6681" w:rsidP="00F32B2E">
          <w:pPr>
            <w:pStyle w:val="Heading2"/>
          </w:pPr>
          <w:bookmarkStart w:id="11" w:name="_Toc133311456"/>
          <w:r w:rsidRPr="00F32B2E">
            <w:t>Project Management</w:t>
          </w:r>
          <w:bookmarkEnd w:id="11"/>
        </w:p>
        <w:p w14:paraId="23A47044" w14:textId="77777777" w:rsidR="00F32B2E" w:rsidRDefault="00F32B2E" w:rsidP="00F32B2E"/>
        <w:p w14:paraId="557B731D" w14:textId="6A583407"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 xml:space="preserve">of this learning experienc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7A144F">
            <w:t>, 50%</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056DD8">
            <w:t xml:space="preserve"> th</w:t>
          </w:r>
          <w:r w:rsidR="00AA1D7C">
            <w:t>ose</w:t>
          </w:r>
          <w:r w:rsidR="00056DD8">
            <w:t xml:space="preserve"> </w:t>
          </w:r>
          <w:r w:rsidR="00DE0E59">
            <w:t xml:space="preserve">team members embraced their roles </w:t>
          </w:r>
          <w:r w:rsidR="00342607">
            <w:t>with enthusiasm.  Each member of the team has been valued and their opinions sought at every stage of the development of the project.</w:t>
          </w:r>
          <w:r w:rsidR="00ED4CA9">
            <w:t xml:space="preserve"> </w:t>
          </w:r>
        </w:p>
        <w:p w14:paraId="0CCB875A" w14:textId="530E5756" w:rsidR="00156237" w:rsidRDefault="006D22D9" w:rsidP="00B5673A">
          <w:pPr>
            <w:spacing w:line="360" w:lineRule="auto"/>
            <w:jc w:val="both"/>
          </w:pPr>
          <w:r>
            <w:t xml:space="preserve">With each role being clearly </w:t>
          </w:r>
          <w:r w:rsidR="00A52220">
            <w:t>defined 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5664CAB" w:rsidR="00FF3459" w:rsidRDefault="00156237" w:rsidP="00B5673A">
          <w:pPr>
            <w:spacing w:line="360" w:lineRule="auto"/>
            <w:jc w:val="both"/>
          </w:pPr>
          <w:r>
            <w:t xml:space="preserve">All the project monitoring paperwork was </w:t>
          </w:r>
          <w:r w:rsidR="00DA7F15">
            <w:t>collated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144694D9" w:rsidR="00D82E14" w:rsidRDefault="00262CE9" w:rsidP="00620EDF">
          <w:pPr>
            <w:spacing w:line="360" w:lineRule="auto"/>
            <w:jc w:val="both"/>
          </w:pPr>
          <w:r>
            <w:t xml:space="preserve">The project managers role was taken by John Johnston who by a significant number of years is the oldest member of the team.  John took the role in the absence of any other team member taking the initiative to bring a team together. Using his experience of team and collaborative working within the </w:t>
          </w:r>
          <w:r w:rsidR="00F8122F">
            <w:t>M</w:t>
          </w:r>
          <w:r>
            <w:t>ilitary and Prison Service</w:t>
          </w:r>
          <w:r w:rsidR="00F8122F">
            <w:t>’s</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 xml:space="preserve">professional experiences with the team empowering them to do well and work together </w:t>
          </w:r>
          <w:r w:rsidR="00620EDF">
            <w:t>for the benefit of both the team and the client.</w:t>
          </w:r>
        </w:p>
        <w:p w14:paraId="08F449D4" w14:textId="7E79D34B" w:rsidR="00A8344F" w:rsidRPr="00D82E14" w:rsidRDefault="00A8344F" w:rsidP="00620EDF">
          <w:pPr>
            <w:spacing w:line="360" w:lineRule="auto"/>
            <w:jc w:val="both"/>
          </w:pPr>
          <w:r>
            <w:t xml:space="preserve">The team while empowered to take ownership of their development </w:t>
          </w:r>
          <w:r w:rsidR="0088187E">
            <w:t>areas</w:t>
          </w:r>
          <w:r w:rsidR="00984868">
            <w:t xml:space="preserve"> did require some motivational </w:t>
          </w:r>
          <w:r w:rsidR="002F7D1D">
            <w:t xml:space="preserve">and encouragement feedback </w:t>
          </w:r>
          <w:r w:rsidR="0058073A">
            <w:t xml:space="preserve">from time to time but </w:t>
          </w:r>
          <w:r w:rsidR="00053F83">
            <w:t>the</w:t>
          </w:r>
          <w:r w:rsidR="0058073A">
            <w:t xml:space="preserve"> majority of the work completed was under their own </w:t>
          </w:r>
          <w:r w:rsidR="005C09D1">
            <w:t>initiatives</w:t>
          </w:r>
          <w:r w:rsidR="00053F83">
            <w:t>.</w:t>
          </w:r>
        </w:p>
        <w:p w14:paraId="45BF14F4" w14:textId="28DF0739" w:rsidR="009A6681" w:rsidRDefault="00D82E14" w:rsidP="00D82E14">
          <w:pPr>
            <w:pStyle w:val="Heading2"/>
          </w:pPr>
          <w:bookmarkStart w:id="13" w:name="_Toc133311458"/>
          <w:r>
            <w:t>Principle Backend Developer</w:t>
          </w:r>
          <w:bookmarkEnd w:id="13"/>
        </w:p>
        <w:p w14:paraId="5E03D53B" w14:textId="77777777" w:rsidR="0052787C" w:rsidRDefault="0052787C" w:rsidP="0052787C"/>
        <w:p w14:paraId="3BAFAB86" w14:textId="74D8C7A8" w:rsidR="0052787C" w:rsidRPr="0052787C" w:rsidRDefault="0052787C" w:rsidP="0052787C">
          <w:r>
            <w:t xml:space="preserve">Rory please put a pen picture here about your role and what you </w:t>
          </w:r>
          <w:r w:rsidR="00FC03F3">
            <w:t>gained from the experience</w:t>
          </w:r>
        </w:p>
        <w:p w14:paraId="398068F7" w14:textId="77777777" w:rsidR="001C2106" w:rsidRDefault="001C2106" w:rsidP="001C2106"/>
        <w:p w14:paraId="6F2A50DF" w14:textId="77777777" w:rsidR="001C2106" w:rsidRDefault="001C2106" w:rsidP="001C2106">
          <w:pPr>
            <w:pStyle w:val="Heading2"/>
          </w:pPr>
          <w:bookmarkStart w:id="14" w:name="_Toc133311459"/>
          <w:r>
            <w:t>Secondary Backend Developer</w:t>
          </w:r>
          <w:bookmarkEnd w:id="14"/>
        </w:p>
        <w:p w14:paraId="60CD9511" w14:textId="77777777" w:rsidR="00FC03F3" w:rsidRDefault="00FC03F3" w:rsidP="00FC03F3"/>
        <w:p w14:paraId="2C1A974A" w14:textId="370021E3" w:rsidR="00FC03F3" w:rsidRPr="00FC03F3" w:rsidRDefault="00FC03F3" w:rsidP="00FC03F3">
          <w:r>
            <w:t>Duncan before you go off to the navy please do the same</w:t>
          </w:r>
        </w:p>
        <w:p w14:paraId="6CF28BDB" w14:textId="77777777" w:rsidR="001C2106" w:rsidRPr="001C2106" w:rsidRDefault="001C2106" w:rsidP="001C2106"/>
        <w:p w14:paraId="10FB88FB" w14:textId="4C933D23" w:rsidR="009A6681" w:rsidRDefault="00D82E14" w:rsidP="00D82E14">
          <w:pPr>
            <w:pStyle w:val="Heading2"/>
          </w:pPr>
          <w:bookmarkStart w:id="15" w:name="_Toc133311460"/>
          <w:r>
            <w:t>Principle UI Developer</w:t>
          </w:r>
          <w:bookmarkEnd w:id="15"/>
        </w:p>
        <w:p w14:paraId="572DE9A3" w14:textId="77777777" w:rsidR="00FC03F3" w:rsidRDefault="00FC03F3" w:rsidP="00FC03F3"/>
        <w:p w14:paraId="12CCBD6D" w14:textId="28366928" w:rsidR="00FC03F3" w:rsidRPr="0052787C" w:rsidRDefault="00FC03F3" w:rsidP="00FC03F3">
          <w:r>
            <w:t>Joe please put a pen picture here about your role and what you gained from the experience</w:t>
          </w:r>
        </w:p>
        <w:p w14:paraId="7BDE96C0" w14:textId="77777777" w:rsidR="001C2106" w:rsidRDefault="001C2106" w:rsidP="001C2106"/>
        <w:p w14:paraId="77D39ECD" w14:textId="1F3570B2" w:rsidR="009A6681" w:rsidRDefault="001C2106" w:rsidP="001C2106">
          <w:pPr>
            <w:pStyle w:val="Heading2"/>
          </w:pPr>
          <w:bookmarkStart w:id="16" w:name="_Toc133311461"/>
          <w:r>
            <w:t>Secondary UI Developer</w:t>
          </w:r>
          <w:bookmarkEnd w:id="16"/>
        </w:p>
        <w:p w14:paraId="594FD831" w14:textId="77777777" w:rsidR="001C2106" w:rsidRDefault="001C2106" w:rsidP="001C2106"/>
        <w:p w14:paraId="0CBB2297" w14:textId="6CAF400C" w:rsidR="00FC03F3" w:rsidRPr="0052787C" w:rsidRDefault="00FC03F3" w:rsidP="00FC03F3">
          <w:r>
            <w:t>Daniel please put a pen picture here about your role and what you gained from the experience</w:t>
          </w:r>
        </w:p>
        <w:p w14:paraId="22BEF2F4" w14:textId="77777777" w:rsidR="00FC03F3" w:rsidRDefault="00FC03F3" w:rsidP="001C2106"/>
        <w:p w14:paraId="2D977D8F" w14:textId="2E8FD4EE" w:rsidR="00451C90" w:rsidRDefault="00451C90" w:rsidP="001C2106">
          <w:pPr>
            <w:pStyle w:val="Heading2"/>
          </w:pPr>
          <w:bookmarkStart w:id="17" w:name="_Toc133311462"/>
          <w:r>
            <w:t>Security and Testing</w:t>
          </w:r>
          <w:bookmarkEnd w:id="17"/>
        </w:p>
        <w:p w14:paraId="195065E3" w14:textId="77777777" w:rsidR="00FC03F3" w:rsidRDefault="00FC03F3" w:rsidP="00FC03F3"/>
        <w:p w14:paraId="7AAC4394" w14:textId="77777777" w:rsidR="00FF6753" w:rsidRDefault="004A5D6A" w:rsidP="004A5D6A">
          <w:r>
            <w:t xml:space="preserve">The role of security and testing on the project was fulfilled by Jonathan Cloke as a student on the </w:t>
          </w:r>
          <w:r>
            <w:t>BEng (Hons)</w:t>
          </w:r>
          <w:r>
            <w:t xml:space="preserve"> </w:t>
          </w:r>
          <w:r>
            <w:t>Cybersecurity &amp; Forensics</w:t>
          </w:r>
          <w:r>
            <w:t xml:space="preserve"> programme. Jonathan was added to the team by the PM at the team finalisation stage of the module. </w:t>
          </w:r>
        </w:p>
        <w:p w14:paraId="07249773" w14:textId="507CB94D" w:rsidR="00FF6753" w:rsidRDefault="004A5D6A" w:rsidP="004A5D6A">
          <w:r>
            <w:t xml:space="preserve">With such a different educational pathway from the other students, Jonathan’s primary role was to assess the development work of the technical teams and </w:t>
          </w:r>
          <w:r w:rsidR="00FF6753">
            <w:t>highlight security considerations in the project documentation</w:t>
          </w:r>
          <w:r w:rsidR="00115276">
            <w:t xml:space="preserve"> as well as carry out product testing and document it.</w:t>
          </w:r>
        </w:p>
        <w:p w14:paraId="14E02D4B" w14:textId="7B641657" w:rsidR="00306EAC" w:rsidRDefault="00FF6753" w:rsidP="004A5D6A">
          <w:r>
            <w:t>The main benefits gained were the insights into web-application development and team-working in general. Cybersecurity as a subject area tends to favour and foster a certain type of mentality</w:t>
          </w:r>
          <w:r w:rsidR="004D7AB7">
            <w:t xml:space="preserve">, </w:t>
          </w:r>
          <w:r>
            <w:t>invaluable experience was gained to balance and integrate this way of tackling problems into a multi-disciplinary team</w:t>
          </w:r>
          <w:r w:rsidR="00115276">
            <w:t xml:space="preserve"> with different ways of approaching problems.</w:t>
          </w:r>
        </w:p>
        <w:p w14:paraId="44C2E54A" w14:textId="039BEBCA" w:rsidR="004D7AB7" w:rsidRDefault="00115276" w:rsidP="00451C90">
          <w:r>
            <w:t xml:space="preserve">During the project the PM had to take a step back for a short time, h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 and this short step-in only added value to and enhanced the learning experience for the ST.</w:t>
          </w:r>
        </w:p>
        <w:p w14:paraId="08642F52" w14:textId="77777777" w:rsidR="00115276" w:rsidRPr="00451C90" w:rsidRDefault="00115276" w:rsidP="00451C90"/>
        <w:p w14:paraId="28CC329A" w14:textId="5066C318" w:rsidR="00287CE4" w:rsidRDefault="00287CE4" w:rsidP="00B15D08">
          <w:pPr>
            <w:spacing w:line="360" w:lineRule="auto"/>
            <w:rPr>
              <w:b/>
              <w:bCs/>
              <w:sz w:val="36"/>
              <w:szCs w:val="36"/>
            </w:rPr>
          </w:pPr>
          <w:r>
            <w:rPr>
              <w:b/>
              <w:bCs/>
              <w:sz w:val="36"/>
              <w:szCs w:val="36"/>
            </w:rPr>
            <w:t>Back</w:t>
          </w:r>
          <w:r w:rsidR="0052787C">
            <w:rPr>
              <w:b/>
              <w:bCs/>
              <w:sz w:val="36"/>
              <w:szCs w:val="36"/>
            </w:rPr>
            <w:t>end Development</w:t>
          </w:r>
        </w:p>
        <w:p w14:paraId="21E606A2" w14:textId="66652A8B" w:rsidR="00C808AF" w:rsidRDefault="00C808AF" w:rsidP="00C808AF">
          <w:r>
            <w:t>Rory please write about the backend de</w:t>
          </w:r>
          <w:r w:rsidR="00F13FE0">
            <w:t>velopment and the technologies employed and your collaboration where needed with the UI team</w:t>
          </w:r>
        </w:p>
        <w:p w14:paraId="07FE03F9" w14:textId="77777777" w:rsidR="00D50075" w:rsidRDefault="00D57D7E" w:rsidP="000347F1">
          <w:pPr>
            <w:spacing w:line="360" w:lineRule="auto"/>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D50075">
          <w:r>
            <w:t>Joe please do the same for the UI development</w:t>
          </w:r>
        </w:p>
        <w:p w14:paraId="6F22408D" w14:textId="77777777" w:rsidR="000D0F40" w:rsidRDefault="000D0F40" w:rsidP="00D50075"/>
        <w:p w14:paraId="3CCB6478" w14:textId="77777777" w:rsidR="008275E8" w:rsidRDefault="000D0F40" w:rsidP="008275E8">
          <w:pPr>
            <w:pStyle w:val="Heading2"/>
          </w:pPr>
          <w:bookmarkStart w:id="18" w:name="_Toc133311463"/>
          <w:r>
            <w:t>Security and te</w:t>
          </w:r>
          <w:r w:rsidR="008275E8">
            <w:t>sting</w:t>
          </w:r>
          <w:bookmarkEnd w:id="18"/>
        </w:p>
        <w:p w14:paraId="332C60A9" w14:textId="7798E2BE" w:rsidR="00CC3E2D" w:rsidRDefault="00CC3E2D" w:rsidP="008275E8"/>
        <w:p w14:paraId="21D14B83" w14:textId="77777777" w:rsidR="008C294A" w:rsidRDefault="008C294A" w:rsidP="008275E8">
          <w:r>
            <w:t xml:space="preserve">During the initial stages of design planning and development there was little demand placed on this role, security considerations were communicated with the team in order to guide them as much as possible in developing a secure final product. </w:t>
          </w:r>
        </w:p>
        <w:p w14:paraId="692DC6C7" w14:textId="701E6561" w:rsidR="008C294A" w:rsidRDefault="008C294A" w:rsidP="008275E8">
          <w:r>
            <w:t>Any user account system must have security designs in place for storing the passwords of the registered user accounts, Bcrypt was suggested and approved for the storing and authentication of user passwords in a hashed format.</w:t>
          </w:r>
        </w:p>
        <w:p w14:paraId="2E79DE54" w14:textId="7FF9B494" w:rsidR="008C294A" w:rsidRDefault="008C294A" w:rsidP="008275E8">
          <w:r>
            <w:t>Members personal information stored by the application was recommended to have encryption applied to it in order to keep</w:t>
          </w:r>
          <w:r w:rsidR="0028466B">
            <w:t xml:space="preserve"> compliance with</w:t>
          </w:r>
          <w:r>
            <w:t xml:space="preserve"> both </w:t>
          </w:r>
          <w:r w:rsidR="0028466B">
            <w:t>the Data Protection Act 2018 and the UK GDPR implementations in mind.</w:t>
          </w:r>
        </w:p>
        <w:p w14:paraId="4D580E58" w14:textId="10281218" w:rsidR="0028466B" w:rsidRDefault="0028466B" w:rsidP="008275E8">
          <w:r>
            <w:t>Input-validation was recommended to receive attention in order to reduce the risks from malformed and malicious entries being able to effect or reach the underlying database.</w:t>
          </w:r>
        </w:p>
        <w:p w14:paraId="0DC03113" w14:textId="4A7AFE1C" w:rsidR="0028466B" w:rsidRDefault="0028466B" w:rsidP="008275E8">
          <w:r>
            <w:t>A user account password policy was recommended to be enforced to reduce the risks of insecure account passwords during account creation.</w:t>
          </w:r>
        </w:p>
        <w:p w14:paraId="06AFCC3B" w14:textId="77777777" w:rsidR="0028466B" w:rsidRDefault="008C294A" w:rsidP="008275E8">
          <w:r>
            <w:t>The team worked hard to keep these considerations in mind alongside their own development approaches</w:t>
          </w:r>
          <w:r w:rsidR="0028466B">
            <w:t xml:space="preserve">. </w:t>
          </w:r>
        </w:p>
        <w:p w14:paraId="0487314C" w14:textId="77777777" w:rsidR="0028466B" w:rsidRDefault="0028466B" w:rsidP="0028466B">
          <w:r>
            <w:t>During the project initiation it was agreed that with the limits on time and other competing time interests for the team, that the framework for the application would be developed with the intention of other teams in the future adding to the development process.</w:t>
          </w:r>
        </w:p>
        <w:p w14:paraId="3F924557" w14:textId="0BE8DEEA" w:rsidR="0028466B" w:rsidRDefault="0028466B" w:rsidP="0028466B">
          <w:r>
            <w:t xml:space="preserve">Due to this agreement the testing of the application was rather challenging to undertake, a test build </w:t>
          </w:r>
          <w:r w:rsidR="00D9737F">
            <w:t>was created by the team using the most current version of the application at that time and</w:t>
          </w:r>
          <w:r>
            <w:t xml:space="preserve"> </w:t>
          </w:r>
          <w:r w:rsidR="00D9737F">
            <w:t>t</w:t>
          </w:r>
          <w:r>
            <w:t xml:space="preserve">he initial framework for testing was planned out to include 3 main </w:t>
          </w:r>
          <w:r w:rsidR="002F659B">
            <w:t>areas.</w:t>
          </w:r>
        </w:p>
        <w:p w14:paraId="2D3FF9E9" w14:textId="045B2402" w:rsidR="0028466B" w:rsidRDefault="0028466B" w:rsidP="0028466B">
          <w:pPr>
            <w:pStyle w:val="ListParagraph"/>
            <w:numPr>
              <w:ilvl w:val="0"/>
              <w:numId w:val="18"/>
            </w:numPr>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7DB5771E" w:rsidR="00D9737F" w:rsidRDefault="00D9737F" w:rsidP="0028466B">
          <w:pPr>
            <w:pStyle w:val="ListParagraph"/>
            <w:numPr>
              <w:ilvl w:val="0"/>
              <w:numId w:val="18"/>
            </w:numPr>
          </w:pPr>
          <w:r>
            <w:t>User Experience – The application was evaluated from the perspectives of the potential end-users</w:t>
          </w:r>
          <w:r w:rsidR="00132430">
            <w:t>.</w:t>
          </w:r>
          <w:r>
            <w:t xml:space="preserve"> </w:t>
          </w:r>
          <w:r w:rsidR="00132430">
            <w:t>D</w:t>
          </w:r>
          <w:r>
            <w:t>ue to the application still being in development this testing was unable to be fully completed and requires revisited after future development cycles.</w:t>
          </w:r>
        </w:p>
        <w:p w14:paraId="67627B45" w14:textId="1DBD02F0" w:rsidR="00D9737F" w:rsidRDefault="00D9737F" w:rsidP="0028466B">
          <w:pPr>
            <w:pStyle w:val="ListParagraph"/>
            <w:numPr>
              <w:ilvl w:val="0"/>
              <w:numId w:val="18"/>
            </w:numPr>
          </w:pPr>
          <w:r>
            <w:t xml:space="preserve">Security Testing – This testing area had 3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D9737F">
          <w:pPr>
            <w:ind w:left="720"/>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D9737F">
          <w:pPr>
            <w:ind w:left="720"/>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8275E8"/>
        <w:p w14:paraId="66BF4973" w14:textId="762F23BB" w:rsidR="0028555A" w:rsidRPr="00D50075" w:rsidRDefault="00CC3E2D" w:rsidP="00CC3E2D">
          <w:pPr>
            <w:pStyle w:val="Heading2"/>
            <w:rPr>
              <w:rFonts w:eastAsiaTheme="minorHAnsi"/>
            </w:rPr>
          </w:pPr>
          <w:bookmarkStart w:id="19" w:name="_Toc133311464"/>
          <w:r>
            <w:t>Stakeholder Evaluation</w:t>
          </w:r>
          <w:bookmarkEnd w:id="19"/>
          <w:r w:rsidR="0028555A">
            <w:br w:type="page"/>
          </w:r>
        </w:p>
        <w:p w14:paraId="07F8E097" w14:textId="5D1AC332" w:rsidR="00A260BD" w:rsidRPr="005D20B3" w:rsidRDefault="00A260BD" w:rsidP="00F32B2E">
          <w:pPr>
            <w:pStyle w:val="Heading2"/>
          </w:pPr>
          <w:bookmarkStart w:id="20" w:name="_Toc133311465"/>
          <w:r w:rsidRPr="005D20B3">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4CF8EB59"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8341A4">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E17BE0"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17BE0"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04.25pt" o:ole="">
            <v:imagedata r:id="rId13" o:title=""/>
          </v:shape>
          <o:OLEObject Type="Embed" ProgID="Excel.Sheet.12" ShapeID="_x0000_i1025" DrawAspect="Content" ObjectID="_1744111232"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59D08" w14:textId="77777777" w:rsidR="00A623A3" w:rsidRDefault="00A623A3" w:rsidP="00113719">
      <w:pPr>
        <w:spacing w:after="0" w:line="240" w:lineRule="auto"/>
      </w:pPr>
      <w:r>
        <w:separator/>
      </w:r>
    </w:p>
  </w:endnote>
  <w:endnote w:type="continuationSeparator" w:id="0">
    <w:p w14:paraId="6F68DC55" w14:textId="77777777" w:rsidR="00A623A3" w:rsidRDefault="00A623A3"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2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D891" w14:textId="77777777" w:rsidR="00A623A3" w:rsidRDefault="00A623A3" w:rsidP="00113719">
      <w:pPr>
        <w:spacing w:after="0" w:line="240" w:lineRule="auto"/>
      </w:pPr>
      <w:r>
        <w:separator/>
      </w:r>
    </w:p>
  </w:footnote>
  <w:footnote w:type="continuationSeparator" w:id="0">
    <w:p w14:paraId="5E461B0A" w14:textId="77777777" w:rsidR="00A623A3" w:rsidRDefault="00A623A3"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wFAKz9g+QtAAAA"/>
  </w:docVars>
  <w:rsids>
    <w:rsidRoot w:val="00091068"/>
    <w:rsid w:val="000012F7"/>
    <w:rsid w:val="0000159A"/>
    <w:rsid w:val="00003B1F"/>
    <w:rsid w:val="00004DC5"/>
    <w:rsid w:val="00010141"/>
    <w:rsid w:val="00010C32"/>
    <w:rsid w:val="00014CB2"/>
    <w:rsid w:val="00026703"/>
    <w:rsid w:val="000347F1"/>
    <w:rsid w:val="00037BE3"/>
    <w:rsid w:val="00042EAA"/>
    <w:rsid w:val="00052A00"/>
    <w:rsid w:val="00053F83"/>
    <w:rsid w:val="00056DD8"/>
    <w:rsid w:val="000627A2"/>
    <w:rsid w:val="000723DA"/>
    <w:rsid w:val="000753E9"/>
    <w:rsid w:val="000820D7"/>
    <w:rsid w:val="0008476D"/>
    <w:rsid w:val="00091068"/>
    <w:rsid w:val="00093B36"/>
    <w:rsid w:val="000A4D1B"/>
    <w:rsid w:val="000B2C1C"/>
    <w:rsid w:val="000B42B0"/>
    <w:rsid w:val="000C6B9B"/>
    <w:rsid w:val="000C77B2"/>
    <w:rsid w:val="000D0F40"/>
    <w:rsid w:val="000D435B"/>
    <w:rsid w:val="000F37CC"/>
    <w:rsid w:val="000F63FA"/>
    <w:rsid w:val="001013C7"/>
    <w:rsid w:val="00112716"/>
    <w:rsid w:val="00113719"/>
    <w:rsid w:val="00115276"/>
    <w:rsid w:val="0011540D"/>
    <w:rsid w:val="00115C63"/>
    <w:rsid w:val="0011665F"/>
    <w:rsid w:val="00125568"/>
    <w:rsid w:val="00126B3F"/>
    <w:rsid w:val="00132430"/>
    <w:rsid w:val="00132870"/>
    <w:rsid w:val="0013527E"/>
    <w:rsid w:val="00140021"/>
    <w:rsid w:val="0014172C"/>
    <w:rsid w:val="00156173"/>
    <w:rsid w:val="00156237"/>
    <w:rsid w:val="0015780A"/>
    <w:rsid w:val="00170377"/>
    <w:rsid w:val="0018219D"/>
    <w:rsid w:val="00186214"/>
    <w:rsid w:val="001915CF"/>
    <w:rsid w:val="00191D62"/>
    <w:rsid w:val="001C2106"/>
    <w:rsid w:val="001C5AFB"/>
    <w:rsid w:val="001D22FA"/>
    <w:rsid w:val="001D42BC"/>
    <w:rsid w:val="001E629E"/>
    <w:rsid w:val="001E70D0"/>
    <w:rsid w:val="001E7AD5"/>
    <w:rsid w:val="001F6847"/>
    <w:rsid w:val="001F6F6D"/>
    <w:rsid w:val="0022299C"/>
    <w:rsid w:val="0022595D"/>
    <w:rsid w:val="002277D2"/>
    <w:rsid w:val="0024115F"/>
    <w:rsid w:val="00260FD9"/>
    <w:rsid w:val="00261C32"/>
    <w:rsid w:val="00262BE0"/>
    <w:rsid w:val="00262CE9"/>
    <w:rsid w:val="00266F4F"/>
    <w:rsid w:val="00270064"/>
    <w:rsid w:val="00280DE1"/>
    <w:rsid w:val="0028466B"/>
    <w:rsid w:val="002853DF"/>
    <w:rsid w:val="0028555A"/>
    <w:rsid w:val="00287CE4"/>
    <w:rsid w:val="00291110"/>
    <w:rsid w:val="0029428D"/>
    <w:rsid w:val="002A3905"/>
    <w:rsid w:val="002A4ACD"/>
    <w:rsid w:val="002B586B"/>
    <w:rsid w:val="002B72F3"/>
    <w:rsid w:val="002C1C59"/>
    <w:rsid w:val="002D209B"/>
    <w:rsid w:val="002D494C"/>
    <w:rsid w:val="002E03D3"/>
    <w:rsid w:val="002F659B"/>
    <w:rsid w:val="002F7D1D"/>
    <w:rsid w:val="003058A8"/>
    <w:rsid w:val="00306EAC"/>
    <w:rsid w:val="00312AB3"/>
    <w:rsid w:val="0032020B"/>
    <w:rsid w:val="00321615"/>
    <w:rsid w:val="00341EC3"/>
    <w:rsid w:val="00342607"/>
    <w:rsid w:val="003455FB"/>
    <w:rsid w:val="0034773A"/>
    <w:rsid w:val="003546BF"/>
    <w:rsid w:val="00361AC2"/>
    <w:rsid w:val="003621B1"/>
    <w:rsid w:val="00364663"/>
    <w:rsid w:val="00364E22"/>
    <w:rsid w:val="00371A30"/>
    <w:rsid w:val="00374378"/>
    <w:rsid w:val="0037476B"/>
    <w:rsid w:val="00377AF7"/>
    <w:rsid w:val="00384372"/>
    <w:rsid w:val="00386AA5"/>
    <w:rsid w:val="00391DC3"/>
    <w:rsid w:val="00393527"/>
    <w:rsid w:val="003952F3"/>
    <w:rsid w:val="003A31A5"/>
    <w:rsid w:val="003A48E7"/>
    <w:rsid w:val="003B0850"/>
    <w:rsid w:val="003B12D2"/>
    <w:rsid w:val="003B470E"/>
    <w:rsid w:val="003C057C"/>
    <w:rsid w:val="003C17A7"/>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E0BF3"/>
    <w:rsid w:val="004E1A91"/>
    <w:rsid w:val="004F373B"/>
    <w:rsid w:val="00511608"/>
    <w:rsid w:val="005255BF"/>
    <w:rsid w:val="00526D58"/>
    <w:rsid w:val="0052787C"/>
    <w:rsid w:val="00527F8F"/>
    <w:rsid w:val="00544AF8"/>
    <w:rsid w:val="00544D20"/>
    <w:rsid w:val="005552DE"/>
    <w:rsid w:val="005666DA"/>
    <w:rsid w:val="00573645"/>
    <w:rsid w:val="00576495"/>
    <w:rsid w:val="00577727"/>
    <w:rsid w:val="0058073A"/>
    <w:rsid w:val="005959F4"/>
    <w:rsid w:val="005A0D84"/>
    <w:rsid w:val="005A1DAB"/>
    <w:rsid w:val="005A2F62"/>
    <w:rsid w:val="005A3E17"/>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7BCE"/>
    <w:rsid w:val="006019C2"/>
    <w:rsid w:val="00620283"/>
    <w:rsid w:val="00620EDF"/>
    <w:rsid w:val="00636630"/>
    <w:rsid w:val="0064170B"/>
    <w:rsid w:val="0064596D"/>
    <w:rsid w:val="00663075"/>
    <w:rsid w:val="00667191"/>
    <w:rsid w:val="00670E91"/>
    <w:rsid w:val="00677AB2"/>
    <w:rsid w:val="0068266E"/>
    <w:rsid w:val="0068383B"/>
    <w:rsid w:val="00687F93"/>
    <w:rsid w:val="00690EDF"/>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7330"/>
    <w:rsid w:val="007344E9"/>
    <w:rsid w:val="00744E11"/>
    <w:rsid w:val="00747F4F"/>
    <w:rsid w:val="00756EAD"/>
    <w:rsid w:val="00762B14"/>
    <w:rsid w:val="007709F0"/>
    <w:rsid w:val="007721B7"/>
    <w:rsid w:val="007725D8"/>
    <w:rsid w:val="00777BAC"/>
    <w:rsid w:val="00784360"/>
    <w:rsid w:val="007849AA"/>
    <w:rsid w:val="00786C7D"/>
    <w:rsid w:val="0078786A"/>
    <w:rsid w:val="0079603A"/>
    <w:rsid w:val="00797656"/>
    <w:rsid w:val="007A0C2D"/>
    <w:rsid w:val="007A12CD"/>
    <w:rsid w:val="007A144F"/>
    <w:rsid w:val="007A31EB"/>
    <w:rsid w:val="007B3EB6"/>
    <w:rsid w:val="007B5087"/>
    <w:rsid w:val="007D1A86"/>
    <w:rsid w:val="007D417B"/>
    <w:rsid w:val="007F64ED"/>
    <w:rsid w:val="007F67FF"/>
    <w:rsid w:val="007F68C3"/>
    <w:rsid w:val="00806574"/>
    <w:rsid w:val="00811D95"/>
    <w:rsid w:val="00812211"/>
    <w:rsid w:val="00812D7C"/>
    <w:rsid w:val="00814399"/>
    <w:rsid w:val="00825BF6"/>
    <w:rsid w:val="008275E8"/>
    <w:rsid w:val="00832D37"/>
    <w:rsid w:val="008341A4"/>
    <w:rsid w:val="008428FC"/>
    <w:rsid w:val="008445FD"/>
    <w:rsid w:val="008465EA"/>
    <w:rsid w:val="008514F5"/>
    <w:rsid w:val="0085277E"/>
    <w:rsid w:val="008717FC"/>
    <w:rsid w:val="00875A45"/>
    <w:rsid w:val="00875B3F"/>
    <w:rsid w:val="00877A6E"/>
    <w:rsid w:val="008811CF"/>
    <w:rsid w:val="00881383"/>
    <w:rsid w:val="0088187E"/>
    <w:rsid w:val="00882B53"/>
    <w:rsid w:val="008876E1"/>
    <w:rsid w:val="00891A2A"/>
    <w:rsid w:val="00893F10"/>
    <w:rsid w:val="00895E8B"/>
    <w:rsid w:val="0089666D"/>
    <w:rsid w:val="008B678E"/>
    <w:rsid w:val="008B7EFB"/>
    <w:rsid w:val="008C294A"/>
    <w:rsid w:val="008C5264"/>
    <w:rsid w:val="008C6CE1"/>
    <w:rsid w:val="008E07CF"/>
    <w:rsid w:val="008E1985"/>
    <w:rsid w:val="008E33DC"/>
    <w:rsid w:val="008F2358"/>
    <w:rsid w:val="009031B5"/>
    <w:rsid w:val="009043F3"/>
    <w:rsid w:val="00906CB0"/>
    <w:rsid w:val="00911F70"/>
    <w:rsid w:val="00913503"/>
    <w:rsid w:val="0091656C"/>
    <w:rsid w:val="00916E8C"/>
    <w:rsid w:val="00921628"/>
    <w:rsid w:val="00922619"/>
    <w:rsid w:val="00933EBC"/>
    <w:rsid w:val="0094174D"/>
    <w:rsid w:val="00950D95"/>
    <w:rsid w:val="009757C7"/>
    <w:rsid w:val="009760DF"/>
    <w:rsid w:val="00984868"/>
    <w:rsid w:val="00995D77"/>
    <w:rsid w:val="00996F36"/>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E33"/>
    <w:rsid w:val="00A20E93"/>
    <w:rsid w:val="00A25B37"/>
    <w:rsid w:val="00A260BD"/>
    <w:rsid w:val="00A277D9"/>
    <w:rsid w:val="00A27884"/>
    <w:rsid w:val="00A33C3E"/>
    <w:rsid w:val="00A52220"/>
    <w:rsid w:val="00A623A3"/>
    <w:rsid w:val="00A706EE"/>
    <w:rsid w:val="00A7281C"/>
    <w:rsid w:val="00A732F9"/>
    <w:rsid w:val="00A74ABC"/>
    <w:rsid w:val="00A75AC6"/>
    <w:rsid w:val="00A824DF"/>
    <w:rsid w:val="00A8344F"/>
    <w:rsid w:val="00A87E83"/>
    <w:rsid w:val="00A96293"/>
    <w:rsid w:val="00AA0F7C"/>
    <w:rsid w:val="00AA1D7C"/>
    <w:rsid w:val="00AA7AF7"/>
    <w:rsid w:val="00AC138D"/>
    <w:rsid w:val="00AC1482"/>
    <w:rsid w:val="00AC203E"/>
    <w:rsid w:val="00AC28E1"/>
    <w:rsid w:val="00AC7CC0"/>
    <w:rsid w:val="00AD088A"/>
    <w:rsid w:val="00AD1BD0"/>
    <w:rsid w:val="00AD252F"/>
    <w:rsid w:val="00AE7BFA"/>
    <w:rsid w:val="00AF6EDC"/>
    <w:rsid w:val="00AF7BED"/>
    <w:rsid w:val="00B06341"/>
    <w:rsid w:val="00B0780F"/>
    <w:rsid w:val="00B15D08"/>
    <w:rsid w:val="00B17D87"/>
    <w:rsid w:val="00B21820"/>
    <w:rsid w:val="00B21C83"/>
    <w:rsid w:val="00B25D12"/>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C7B17"/>
    <w:rsid w:val="00BD0684"/>
    <w:rsid w:val="00BD19FF"/>
    <w:rsid w:val="00BE008C"/>
    <w:rsid w:val="00C048D5"/>
    <w:rsid w:val="00C11F65"/>
    <w:rsid w:val="00C1416B"/>
    <w:rsid w:val="00C14A9A"/>
    <w:rsid w:val="00C21439"/>
    <w:rsid w:val="00C3071F"/>
    <w:rsid w:val="00C33A2F"/>
    <w:rsid w:val="00C513EB"/>
    <w:rsid w:val="00C5275D"/>
    <w:rsid w:val="00C53732"/>
    <w:rsid w:val="00C5411D"/>
    <w:rsid w:val="00C6105B"/>
    <w:rsid w:val="00C65863"/>
    <w:rsid w:val="00C664C3"/>
    <w:rsid w:val="00C665B6"/>
    <w:rsid w:val="00C74922"/>
    <w:rsid w:val="00C808AF"/>
    <w:rsid w:val="00C81DF9"/>
    <w:rsid w:val="00C829C5"/>
    <w:rsid w:val="00C852B5"/>
    <w:rsid w:val="00C87F2B"/>
    <w:rsid w:val="00CA5E21"/>
    <w:rsid w:val="00CB03BE"/>
    <w:rsid w:val="00CB58B6"/>
    <w:rsid w:val="00CC38B8"/>
    <w:rsid w:val="00CC3E2D"/>
    <w:rsid w:val="00CD3F2A"/>
    <w:rsid w:val="00CE1187"/>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7F15"/>
    <w:rsid w:val="00DB180C"/>
    <w:rsid w:val="00DB648C"/>
    <w:rsid w:val="00DC072F"/>
    <w:rsid w:val="00DC33F7"/>
    <w:rsid w:val="00DD0F68"/>
    <w:rsid w:val="00DD2793"/>
    <w:rsid w:val="00DD7CF0"/>
    <w:rsid w:val="00DE0E59"/>
    <w:rsid w:val="00DE2C7B"/>
    <w:rsid w:val="00DE4754"/>
    <w:rsid w:val="00DE69B2"/>
    <w:rsid w:val="00DF65E0"/>
    <w:rsid w:val="00E01EAB"/>
    <w:rsid w:val="00E04C70"/>
    <w:rsid w:val="00E071AB"/>
    <w:rsid w:val="00E071D6"/>
    <w:rsid w:val="00E11228"/>
    <w:rsid w:val="00E142EF"/>
    <w:rsid w:val="00E162F4"/>
    <w:rsid w:val="00E16805"/>
    <w:rsid w:val="00E17BE0"/>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B559D"/>
    <w:rsid w:val="00ED05E2"/>
    <w:rsid w:val="00ED4CA9"/>
    <w:rsid w:val="00EE1207"/>
    <w:rsid w:val="00EF19E0"/>
    <w:rsid w:val="00F03CED"/>
    <w:rsid w:val="00F05532"/>
    <w:rsid w:val="00F064B5"/>
    <w:rsid w:val="00F113E6"/>
    <w:rsid w:val="00F13FE0"/>
    <w:rsid w:val="00F15ACD"/>
    <w:rsid w:val="00F161BE"/>
    <w:rsid w:val="00F32B2E"/>
    <w:rsid w:val="00F33944"/>
    <w:rsid w:val="00F42D05"/>
    <w:rsid w:val="00F438E6"/>
    <w:rsid w:val="00F43ADF"/>
    <w:rsid w:val="00F46291"/>
    <w:rsid w:val="00F50453"/>
    <w:rsid w:val="00F51FBB"/>
    <w:rsid w:val="00F63690"/>
    <w:rsid w:val="00F65426"/>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2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3E5F5B"/>
    <w:rsid w:val="0062195C"/>
    <w:rsid w:val="00690BD1"/>
    <w:rsid w:val="006F3E9E"/>
    <w:rsid w:val="0077137A"/>
    <w:rsid w:val="00790F85"/>
    <w:rsid w:val="007C0D6F"/>
    <w:rsid w:val="00806841"/>
    <w:rsid w:val="00835776"/>
    <w:rsid w:val="00852004"/>
    <w:rsid w:val="008941A4"/>
    <w:rsid w:val="008A31F7"/>
    <w:rsid w:val="0090309A"/>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65</Words>
  <Characters>1576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1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Cloke, Jonathan</cp:lastModifiedBy>
  <cp:revision>2</cp:revision>
  <cp:lastPrinted>2023-02-09T13:29:00Z</cp:lastPrinted>
  <dcterms:created xsi:type="dcterms:W3CDTF">2023-04-27T13:34:00Z</dcterms:created>
  <dcterms:modified xsi:type="dcterms:W3CDTF">2023-04-27T13:34: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